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Grigliatabella"/>
        <w:tblW w:w="0" w:type="auto"/>
        <w:tblLayout w:type="fixed"/>
        <w:tblLook w:val="04A0" w:firstRow="1" w:lastRow="0" w:firstColumn="1" w:lastColumn="0" w:noHBand="0" w:noVBand="1"/>
      </w:tblPr>
      <w:tblGrid>
        <w:gridCol w:w="3964"/>
        <w:gridCol w:w="5658"/>
      </w:tblGrid>
      <w:tr w:rsidR="00E575E9" w:rsidRPr="00751D3C" w14:paraId="5E560979" w14:textId="77777777" w:rsidTr="00E54DD3">
        <w:tc>
          <w:tcPr>
            <w:tcW w:w="3964" w:type="dxa"/>
          </w:tcPr>
          <w:p w14:paraId="1631AEC9" w14:textId="77777777" w:rsidR="00E575E9" w:rsidRPr="00751D3C" w:rsidRDefault="00E575E9" w:rsidP="00E575E9">
            <w:pPr>
              <w:rPr>
                <w:rFonts w:ascii="Times New Roman" w:hAnsi="Times New Roman" w:cs="Times New Roman"/>
                <w:b/>
              </w:rPr>
            </w:pPr>
            <w:r w:rsidRPr="00751D3C">
              <w:rPr>
                <w:rFonts w:ascii="Times New Roman" w:hAnsi="Times New Roman" w:cs="Times New Roman"/>
                <w:b/>
              </w:rPr>
              <w:t>Titolo</w:t>
            </w:r>
          </w:p>
        </w:tc>
        <w:tc>
          <w:tcPr>
            <w:tcW w:w="5658" w:type="dxa"/>
          </w:tcPr>
          <w:p w14:paraId="44D29975" w14:textId="077D571E" w:rsidR="00E575E9" w:rsidRPr="00751D3C" w:rsidRDefault="00837117" w:rsidP="00837117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Il Natale in Ospedale</w:t>
            </w:r>
            <w:bookmarkStart w:id="0" w:name="_GoBack"/>
            <w:bookmarkEnd w:id="0"/>
          </w:p>
        </w:tc>
      </w:tr>
      <w:tr w:rsidR="00E575E9" w:rsidRPr="00751D3C" w14:paraId="56133CD6" w14:textId="77777777" w:rsidTr="00E54DD3">
        <w:tc>
          <w:tcPr>
            <w:tcW w:w="3964" w:type="dxa"/>
          </w:tcPr>
          <w:p w14:paraId="25B65D58" w14:textId="77777777" w:rsidR="00E575E9" w:rsidRPr="00751D3C" w:rsidRDefault="00E575E9" w:rsidP="00E575E9">
            <w:pPr>
              <w:rPr>
                <w:rFonts w:ascii="Times New Roman" w:hAnsi="Times New Roman" w:cs="Times New Roman"/>
                <w:b/>
              </w:rPr>
            </w:pPr>
            <w:r w:rsidRPr="00751D3C">
              <w:rPr>
                <w:rFonts w:ascii="Times New Roman" w:hAnsi="Times New Roman" w:cs="Times New Roman"/>
                <w:b/>
              </w:rPr>
              <w:t>Proponenti</w:t>
            </w:r>
          </w:p>
        </w:tc>
        <w:tc>
          <w:tcPr>
            <w:tcW w:w="5658" w:type="dxa"/>
          </w:tcPr>
          <w:p w14:paraId="72C3A163" w14:textId="6F042322" w:rsidR="00D44CF8" w:rsidRPr="00751D3C" w:rsidRDefault="00837117" w:rsidP="00837117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ssociazione Universo Giovani di Cerva, Catanzaro in colaborazione con i la Pediatria dell’Università degli Studi Magna Graecia di Catanzaro</w:t>
            </w:r>
          </w:p>
        </w:tc>
      </w:tr>
      <w:tr w:rsidR="00E575E9" w:rsidRPr="00751D3C" w14:paraId="456980E8" w14:textId="77777777" w:rsidTr="00E54DD3">
        <w:tc>
          <w:tcPr>
            <w:tcW w:w="3964" w:type="dxa"/>
          </w:tcPr>
          <w:p w14:paraId="3B11D0E8" w14:textId="38FEAEC4" w:rsidR="00E575E9" w:rsidRPr="00751D3C" w:rsidRDefault="00E575E9" w:rsidP="00E575E9">
            <w:pPr>
              <w:tabs>
                <w:tab w:val="left" w:pos="1322"/>
              </w:tabs>
              <w:rPr>
                <w:rFonts w:ascii="Times New Roman" w:hAnsi="Times New Roman" w:cs="Times New Roman"/>
                <w:b/>
              </w:rPr>
            </w:pPr>
            <w:r w:rsidRPr="00751D3C">
              <w:rPr>
                <w:rFonts w:ascii="Times New Roman" w:hAnsi="Times New Roman" w:cs="Times New Roman"/>
                <w:b/>
              </w:rPr>
              <w:t xml:space="preserve">Periodo </w:t>
            </w:r>
          </w:p>
        </w:tc>
        <w:tc>
          <w:tcPr>
            <w:tcW w:w="5658" w:type="dxa"/>
          </w:tcPr>
          <w:p w14:paraId="35883517" w14:textId="7FC80EB5" w:rsidR="00E575E9" w:rsidRPr="00751D3C" w:rsidRDefault="00837117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1/12/2024</w:t>
            </w:r>
          </w:p>
        </w:tc>
      </w:tr>
      <w:tr w:rsidR="00E575E9" w:rsidRPr="00751D3C" w14:paraId="42DEAC66" w14:textId="77777777" w:rsidTr="00E54DD3">
        <w:tc>
          <w:tcPr>
            <w:tcW w:w="3964" w:type="dxa"/>
          </w:tcPr>
          <w:p w14:paraId="7B831E0B" w14:textId="7696998E" w:rsidR="00E575E9" w:rsidRPr="00751D3C" w:rsidRDefault="000B7BA7" w:rsidP="00E575E9">
            <w:pPr>
              <w:rPr>
                <w:rFonts w:ascii="Times New Roman" w:hAnsi="Times New Roman" w:cs="Times New Roman"/>
                <w:b/>
              </w:rPr>
            </w:pPr>
            <w:r w:rsidRPr="00751D3C">
              <w:rPr>
                <w:rFonts w:ascii="Times New Roman" w:hAnsi="Times New Roman" w:cs="Times New Roman"/>
                <w:b/>
              </w:rPr>
              <w:t>Caso Studio</w:t>
            </w:r>
          </w:p>
        </w:tc>
        <w:tc>
          <w:tcPr>
            <w:tcW w:w="5658" w:type="dxa"/>
          </w:tcPr>
          <w:p w14:paraId="70247D0F" w14:textId="3DA28CEB" w:rsidR="00E575E9" w:rsidRPr="00751D3C" w:rsidRDefault="00D44CF8" w:rsidP="00BE3700">
            <w:pPr>
              <w:rPr>
                <w:rFonts w:ascii="Times New Roman" w:hAnsi="Times New Roman" w:cs="Times New Roman"/>
              </w:rPr>
            </w:pPr>
            <w:r w:rsidRPr="00751D3C">
              <w:rPr>
                <w:rFonts w:ascii="Times New Roman" w:hAnsi="Times New Roman" w:cs="Times New Roman"/>
              </w:rPr>
              <w:t>Public Engagement</w:t>
            </w:r>
          </w:p>
        </w:tc>
      </w:tr>
      <w:tr w:rsidR="00E575E9" w:rsidRPr="00751D3C" w14:paraId="449D4E9A" w14:textId="77777777" w:rsidTr="00E54DD3">
        <w:tc>
          <w:tcPr>
            <w:tcW w:w="3964" w:type="dxa"/>
          </w:tcPr>
          <w:p w14:paraId="2D0D90B1" w14:textId="77777777" w:rsidR="00E575E9" w:rsidRPr="00751D3C" w:rsidRDefault="00E575E9" w:rsidP="00E575E9">
            <w:pPr>
              <w:rPr>
                <w:rFonts w:ascii="Times New Roman" w:hAnsi="Times New Roman" w:cs="Times New Roman"/>
                <w:b/>
              </w:rPr>
            </w:pPr>
            <w:r w:rsidRPr="00751D3C">
              <w:rPr>
                <w:rFonts w:ascii="Times New Roman" w:hAnsi="Times New Roman" w:cs="Times New Roman"/>
                <w:b/>
              </w:rPr>
              <w:t>Descrizione dell’attività</w:t>
            </w:r>
          </w:p>
        </w:tc>
        <w:tc>
          <w:tcPr>
            <w:tcW w:w="5658" w:type="dxa"/>
          </w:tcPr>
          <w:p w14:paraId="21D006B0" w14:textId="1599B1E4" w:rsidR="00E54DD3" w:rsidRPr="00837117" w:rsidRDefault="00837117" w:rsidP="00837117">
            <w:pPr>
              <w:shd w:val="clear" w:color="auto" w:fill="FFFFFF"/>
              <w:rPr>
                <w:rFonts w:ascii="Times New Roman" w:hAnsi="Times New Roman" w:cs="Times New Roman"/>
              </w:rPr>
            </w:pPr>
            <w:r w:rsidRPr="00837117">
              <w:rPr>
                <w:rFonts w:ascii="Times New Roman" w:hAnsi="Times New Roman" w:cs="Times New Roman"/>
                <w:color w:val="222222"/>
                <w:shd w:val="clear" w:color="auto" w:fill="FFFFFF"/>
              </w:rPr>
              <w:t xml:space="preserve">I volontari </w:t>
            </w:r>
            <w:r w:rsidRPr="00837117">
              <w:rPr>
                <w:rFonts w:ascii="Times New Roman" w:hAnsi="Times New Roman" w:cs="Times New Roman"/>
                <w:color w:val="222222"/>
                <w:shd w:val="clear" w:color="auto" w:fill="FFFFFF"/>
              </w:rPr>
              <w:t>dell’Associazione hanno fatto visita ai piccoli pazienti ricoverati in regime di day hospital presso la Pediatria Universitaria del Campus Salvatore Venuta di Catanzaro. Con grande sensibilità e spirito di solidarietà, hanno portato un sorriso ai bambini consegnando loro un piccolo dono, contribuendo a rendere la loro giornata più serena e gioiosa. Un gesto di vicinanza e affetto che ha toccato il cuore di tutti.</w:t>
            </w:r>
            <w:r w:rsidRPr="00837117">
              <w:rPr>
                <w:rFonts w:ascii="Times New Roman" w:hAnsi="Times New Roman" w:cs="Times New Roman"/>
                <w:color w:val="222222"/>
                <w:shd w:val="clear" w:color="auto" w:fill="FFFFFF"/>
              </w:rPr>
              <w:t xml:space="preserve"> I Medici e gli</w:t>
            </w:r>
            <w:r w:rsidRPr="00837117">
              <w:rPr>
                <w:rFonts w:ascii="Times New Roman" w:hAnsi="Times New Roman" w:cs="Times New Roman"/>
                <w:color w:val="222222"/>
                <w:shd w:val="clear" w:color="auto" w:fill="FFFFFF"/>
              </w:rPr>
              <w:t xml:space="preserve"> Specializzandi del Reparto di Pediatria</w:t>
            </w:r>
            <w:r w:rsidRPr="00837117">
              <w:rPr>
                <w:rFonts w:ascii="Times New Roman" w:hAnsi="Times New Roman" w:cs="Times New Roman"/>
                <w:color w:val="222222"/>
                <w:shd w:val="clear" w:color="auto" w:fill="FFFFFF"/>
              </w:rPr>
              <w:t xml:space="preserve"> hanno contribuito alla realizzazione dell’evento</w:t>
            </w:r>
          </w:p>
        </w:tc>
      </w:tr>
    </w:tbl>
    <w:p w14:paraId="401AF000" w14:textId="70C2BD91" w:rsidR="006658E3" w:rsidRDefault="006658E3"/>
    <w:p w14:paraId="4C91DDBF" w14:textId="73477D3D" w:rsidR="00751D3C" w:rsidRDefault="00837117">
      <w:r>
        <w:rPr>
          <w:noProof/>
          <w:lang w:eastAsia="it-IT"/>
        </w:rPr>
        <w:drawing>
          <wp:inline distT="0" distB="0" distL="0" distR="0" wp14:anchorId="189C746A" wp14:editId="2ED767A2">
            <wp:extent cx="3816626" cy="4928856"/>
            <wp:effectExtent l="0" t="0" r="0" b="5715"/>
            <wp:docPr id="1" name="Immagin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821930" cy="49357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AF6AF3" w14:textId="359AD153" w:rsidR="00837117" w:rsidRDefault="00837117">
      <w:r>
        <w:rPr>
          <w:noProof/>
          <w:lang w:eastAsia="it-IT"/>
        </w:rPr>
        <w:lastRenderedPageBreak/>
        <w:drawing>
          <wp:inline distT="0" distB="0" distL="0" distR="0" wp14:anchorId="0F5D2191" wp14:editId="341C3E29">
            <wp:extent cx="3739312" cy="4953663"/>
            <wp:effectExtent l="0" t="0" r="0" b="0"/>
            <wp:docPr id="2" name="Immagin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747912" cy="49650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837117" w:rsidSect="00D96153">
      <w:pgSz w:w="11900" w:h="16840"/>
      <w:pgMar w:top="1417" w:right="1134" w:bottom="1134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5044010" w14:textId="77777777" w:rsidR="00C27009" w:rsidRDefault="00C27009" w:rsidP="004C6BFB">
      <w:r>
        <w:separator/>
      </w:r>
    </w:p>
  </w:endnote>
  <w:endnote w:type="continuationSeparator" w:id="0">
    <w:p w14:paraId="447AF40B" w14:textId="77777777" w:rsidR="00C27009" w:rsidRDefault="00C27009" w:rsidP="004C6B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altName w:val="Times New Roman PSMT"/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93174F7" w14:textId="77777777" w:rsidR="00C27009" w:rsidRDefault="00C27009" w:rsidP="004C6BFB">
      <w:r>
        <w:separator/>
      </w:r>
    </w:p>
  </w:footnote>
  <w:footnote w:type="continuationSeparator" w:id="0">
    <w:p w14:paraId="78721C20" w14:textId="77777777" w:rsidR="00C27009" w:rsidRDefault="00C27009" w:rsidP="004C6BFB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defaultTabStop w:val="708"/>
  <w:hyphenationZone w:val="283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MwtDAyszQxMDQxMDdW0lEKTi0uzszPAykwrQUAdQy2fCwAAAA="/>
  </w:docVars>
  <w:rsids>
    <w:rsidRoot w:val="00E575E9"/>
    <w:rsid w:val="00004B7F"/>
    <w:rsid w:val="00015B71"/>
    <w:rsid w:val="000B7BA7"/>
    <w:rsid w:val="00104E96"/>
    <w:rsid w:val="00105056"/>
    <w:rsid w:val="0010621C"/>
    <w:rsid w:val="001364FD"/>
    <w:rsid w:val="00195302"/>
    <w:rsid w:val="001B1DEC"/>
    <w:rsid w:val="002B22FF"/>
    <w:rsid w:val="002B5881"/>
    <w:rsid w:val="002D553A"/>
    <w:rsid w:val="002D786D"/>
    <w:rsid w:val="00306D03"/>
    <w:rsid w:val="003278FA"/>
    <w:rsid w:val="003B35E8"/>
    <w:rsid w:val="0040742D"/>
    <w:rsid w:val="0044507F"/>
    <w:rsid w:val="004C6BFB"/>
    <w:rsid w:val="005130FD"/>
    <w:rsid w:val="00521368"/>
    <w:rsid w:val="005655FC"/>
    <w:rsid w:val="005D7BD8"/>
    <w:rsid w:val="005F452F"/>
    <w:rsid w:val="00626694"/>
    <w:rsid w:val="00647A07"/>
    <w:rsid w:val="006658E3"/>
    <w:rsid w:val="006974B5"/>
    <w:rsid w:val="006B014A"/>
    <w:rsid w:val="006E7774"/>
    <w:rsid w:val="0072218A"/>
    <w:rsid w:val="00725E98"/>
    <w:rsid w:val="00732A45"/>
    <w:rsid w:val="007470D2"/>
    <w:rsid w:val="00751D3C"/>
    <w:rsid w:val="0076607A"/>
    <w:rsid w:val="00774893"/>
    <w:rsid w:val="007D6FED"/>
    <w:rsid w:val="00804E8A"/>
    <w:rsid w:val="0083051D"/>
    <w:rsid w:val="00837117"/>
    <w:rsid w:val="008B60E8"/>
    <w:rsid w:val="00933AA3"/>
    <w:rsid w:val="009C136D"/>
    <w:rsid w:val="009D661E"/>
    <w:rsid w:val="009F5F0D"/>
    <w:rsid w:val="009F62ED"/>
    <w:rsid w:val="00A439E9"/>
    <w:rsid w:val="00AA5445"/>
    <w:rsid w:val="00AC7596"/>
    <w:rsid w:val="00B05DEC"/>
    <w:rsid w:val="00B53247"/>
    <w:rsid w:val="00B5753A"/>
    <w:rsid w:val="00BB3E18"/>
    <w:rsid w:val="00BB7464"/>
    <w:rsid w:val="00BC61CD"/>
    <w:rsid w:val="00BD5578"/>
    <w:rsid w:val="00BE3700"/>
    <w:rsid w:val="00C11EF8"/>
    <w:rsid w:val="00C27009"/>
    <w:rsid w:val="00C445FB"/>
    <w:rsid w:val="00C530D3"/>
    <w:rsid w:val="00CB6F20"/>
    <w:rsid w:val="00CB7BAD"/>
    <w:rsid w:val="00D16054"/>
    <w:rsid w:val="00D44CF8"/>
    <w:rsid w:val="00D96153"/>
    <w:rsid w:val="00DE05F0"/>
    <w:rsid w:val="00E02D8F"/>
    <w:rsid w:val="00E54DD3"/>
    <w:rsid w:val="00E575E9"/>
    <w:rsid w:val="00E66B52"/>
    <w:rsid w:val="00E82DE9"/>
    <w:rsid w:val="00EC4BD3"/>
    <w:rsid w:val="00EC6BB0"/>
    <w:rsid w:val="00EC782C"/>
    <w:rsid w:val="00ED3B38"/>
    <w:rsid w:val="00F359E8"/>
    <w:rsid w:val="00F52971"/>
    <w:rsid w:val="00F5376C"/>
    <w:rsid w:val="00F5574F"/>
    <w:rsid w:val="00F63262"/>
    <w:rsid w:val="00F76C9F"/>
    <w:rsid w:val="00FA4BD5"/>
    <w:rsid w:val="00FB425F"/>
    <w:rsid w:val="00FC4D98"/>
    <w:rsid w:val="00FE14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1332EB5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it-IT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table" w:styleId="Grigliatabella">
    <w:name w:val="Table Grid"/>
    <w:basedOn w:val="Tabellanormale"/>
    <w:uiPriority w:val="39"/>
    <w:rsid w:val="00E575E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Mappadocumento">
    <w:name w:val="Document Map"/>
    <w:basedOn w:val="Normale"/>
    <w:link w:val="MappadocumentoCarattere"/>
    <w:uiPriority w:val="99"/>
    <w:semiHidden/>
    <w:unhideWhenUsed/>
    <w:rsid w:val="00E575E9"/>
    <w:rPr>
      <w:rFonts w:ascii="Times New Roman" w:hAnsi="Times New Roman" w:cs="Times New Roman"/>
    </w:rPr>
  </w:style>
  <w:style w:type="character" w:customStyle="1" w:styleId="MappadocumentoCarattere">
    <w:name w:val="Mappa documento Carattere"/>
    <w:basedOn w:val="Carpredefinitoparagrafo"/>
    <w:link w:val="Mappadocumento"/>
    <w:uiPriority w:val="99"/>
    <w:semiHidden/>
    <w:rsid w:val="00E575E9"/>
    <w:rPr>
      <w:rFonts w:ascii="Times New Roman" w:hAnsi="Times New Roman" w:cs="Times New Roman"/>
    </w:rPr>
  </w:style>
  <w:style w:type="paragraph" w:styleId="Intestazione">
    <w:name w:val="header"/>
    <w:basedOn w:val="Normale"/>
    <w:link w:val="IntestazioneCarattere"/>
    <w:uiPriority w:val="99"/>
    <w:unhideWhenUsed/>
    <w:rsid w:val="004C6BFB"/>
    <w:pPr>
      <w:tabs>
        <w:tab w:val="center" w:pos="4819"/>
        <w:tab w:val="right" w:pos="9638"/>
      </w:tabs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4C6BFB"/>
  </w:style>
  <w:style w:type="paragraph" w:styleId="Pidipagina">
    <w:name w:val="footer"/>
    <w:basedOn w:val="Normale"/>
    <w:link w:val="PidipaginaCarattere"/>
    <w:uiPriority w:val="99"/>
    <w:unhideWhenUsed/>
    <w:rsid w:val="004C6BFB"/>
    <w:pPr>
      <w:tabs>
        <w:tab w:val="center" w:pos="4819"/>
        <w:tab w:val="right" w:pos="9638"/>
      </w:tabs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4C6BFB"/>
  </w:style>
  <w:style w:type="character" w:styleId="Collegamentoipertestuale">
    <w:name w:val="Hyperlink"/>
    <w:basedOn w:val="Carpredefinitoparagrafo"/>
    <w:uiPriority w:val="99"/>
    <w:unhideWhenUsed/>
    <w:rsid w:val="00C11EF8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0712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19</Words>
  <Characters>681</Characters>
  <Application>Microsoft Office Word</Application>
  <DocSecurity>0</DocSecurity>
  <Lines>5</Lines>
  <Paragraphs>1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ncetta Irace</dc:creator>
  <cp:keywords/>
  <dc:description/>
  <cp:lastModifiedBy>Titti Irace</cp:lastModifiedBy>
  <cp:revision>2</cp:revision>
  <dcterms:created xsi:type="dcterms:W3CDTF">2024-12-11T14:20:00Z</dcterms:created>
  <dcterms:modified xsi:type="dcterms:W3CDTF">2024-12-11T14:20:00Z</dcterms:modified>
</cp:coreProperties>
</file>